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03CBD8" w14:textId="6CAFD75C" w:rsidR="005414EA" w:rsidRDefault="005414EA" w:rsidP="005414E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Demographic Characteristics of Study Participants (n = 356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63"/>
        <w:gridCol w:w="3117"/>
      </w:tblGrid>
      <w:tr w:rsidR="00836758" w:rsidRPr="005414EA" w14:paraId="0646F292" w14:textId="77777777" w:rsidTr="005414EA">
        <w:trPr>
          <w:cantSplit/>
          <w:tblHeader/>
          <w:jc w:val="center"/>
        </w:trPr>
        <w:tc>
          <w:tcPr>
            <w:tcW w:w="335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5F55C2E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164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DE2BE7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b/>
                <w:sz w:val="22"/>
                <w:szCs w:val="22"/>
              </w:rPr>
              <w:t>N = 356</w:t>
            </w:r>
            <w:r w:rsidRPr="005414EA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</w:tr>
      <w:tr w:rsidR="00836758" w:rsidRPr="005414EA" w14:paraId="2042EB9B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4809C" w14:textId="3390C383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Participant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6DC00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20 (8)</w:t>
            </w:r>
          </w:p>
        </w:tc>
      </w:tr>
      <w:tr w:rsidR="00836758" w:rsidRPr="005414EA" w14:paraId="32C460E3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559AC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Gende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DF672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490A9AFF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5A667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D9143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63 (46%)</w:t>
            </w:r>
          </w:p>
        </w:tc>
      </w:tr>
      <w:tr w:rsidR="00836758" w:rsidRPr="005414EA" w14:paraId="05C50C11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8F271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9AFAC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93 (54%)</w:t>
            </w:r>
          </w:p>
        </w:tc>
      </w:tr>
      <w:tr w:rsidR="00836758" w:rsidRPr="005414EA" w14:paraId="7454EA0B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8C97" w14:textId="1F0BD752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Marital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A6156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58BA7AB1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3A4F9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Marri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CE3C3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54 (15%)</w:t>
            </w:r>
          </w:p>
        </w:tc>
      </w:tr>
      <w:tr w:rsidR="00836758" w:rsidRPr="005414EA" w14:paraId="5C2D3372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1C3C0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Sing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F625C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302 (85%)</w:t>
            </w:r>
          </w:p>
        </w:tc>
      </w:tr>
      <w:tr w:rsidR="00836758" w:rsidRPr="005414EA" w14:paraId="6D17BB58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B75F4" w14:textId="548C04C3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EDCE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2A351F8E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B120F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Broke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0A34B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</w:tr>
      <w:tr w:rsidR="00836758" w:rsidRPr="005414EA" w14:paraId="323C641D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863F9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Joi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03C0D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42 (40%)</w:t>
            </w:r>
          </w:p>
        </w:tc>
      </w:tr>
      <w:tr w:rsidR="00836758" w:rsidRPr="005414EA" w14:paraId="2291687A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7883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Nuclea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11A79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211 (59%)</w:t>
            </w:r>
          </w:p>
        </w:tc>
      </w:tr>
      <w:tr w:rsidR="00836758" w:rsidRPr="005414EA" w14:paraId="45C58230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1E5F7" w14:textId="1A9C3410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FFFCF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2D773634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04B0C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Bachelo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DC83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29 (8.1%)</w:t>
            </w:r>
          </w:p>
        </w:tc>
      </w:tr>
      <w:tr w:rsidR="00836758" w:rsidRPr="005414EA" w14:paraId="7692D3D3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72D9A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Can read and wri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D4D13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27 (7.6%)</w:t>
            </w:r>
          </w:p>
        </w:tc>
      </w:tr>
      <w:tr w:rsidR="00836758" w:rsidRPr="005414EA" w14:paraId="73DC5684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544A7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High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7B661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55 (44%)</w:t>
            </w:r>
          </w:p>
        </w:tc>
      </w:tr>
      <w:tr w:rsidR="00836758" w:rsidRPr="005414EA" w14:paraId="60832D8F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FF764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Illitera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2B7D5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7 (2.0%)</w:t>
            </w:r>
          </w:p>
        </w:tc>
      </w:tr>
      <w:tr w:rsidR="00836758" w:rsidRPr="005414EA" w14:paraId="1BD73A35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7B638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Maste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65211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0 (2.8%)</w:t>
            </w:r>
          </w:p>
        </w:tc>
      </w:tr>
      <w:tr w:rsidR="00836758" w:rsidRPr="005414EA" w14:paraId="02BAE742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0C98A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Prim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07526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73 (21%)</w:t>
            </w:r>
          </w:p>
        </w:tc>
      </w:tr>
      <w:tr w:rsidR="00836758" w:rsidRPr="005414EA" w14:paraId="3FF424A5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68825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Second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1E3FC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55 (15%)</w:t>
            </w:r>
          </w:p>
        </w:tc>
      </w:tr>
      <w:tr w:rsidR="00836758" w:rsidRPr="005414EA" w14:paraId="0327F58A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EAF93" w14:textId="33E7C84D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Occupational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267E0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0B3F6E70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5798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Civil serva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43F5C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 (0.3%)</w:t>
            </w:r>
          </w:p>
        </w:tc>
      </w:tr>
      <w:tr w:rsidR="00836758" w:rsidRPr="005414EA" w14:paraId="63BC926D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C7324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High school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9E540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62 (46%)</w:t>
            </w:r>
          </w:p>
        </w:tc>
      </w:tr>
      <w:tr w:rsidR="00836758" w:rsidRPr="005414EA" w14:paraId="2325E3AC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A590E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Housewif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758C9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7 (4.8%)</w:t>
            </w:r>
          </w:p>
        </w:tc>
      </w:tr>
      <w:tr w:rsidR="00836758" w:rsidRPr="005414EA" w14:paraId="3AF3AC49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C105A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Self-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C48DB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39 (11%)</w:t>
            </w:r>
          </w:p>
        </w:tc>
      </w:tr>
      <w:tr w:rsidR="00836758" w:rsidRPr="005414EA" w14:paraId="458E82C0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5453C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Un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DEB08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21 (34%)</w:t>
            </w:r>
          </w:p>
        </w:tc>
      </w:tr>
      <w:tr w:rsidR="00836758" w:rsidRPr="005414EA" w14:paraId="09A0905D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AC882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University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AE503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6 (4.5%)</w:t>
            </w:r>
          </w:p>
        </w:tc>
      </w:tr>
      <w:tr w:rsidR="00836758" w:rsidRPr="005414EA" w14:paraId="75771D04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F0564" w14:textId="3D6F79DF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Area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Resid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C3B6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1416E73B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1250D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Rura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754A4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74 (49%)</w:t>
            </w:r>
          </w:p>
        </w:tc>
      </w:tr>
      <w:tr w:rsidR="00836758" w:rsidRPr="005414EA" w14:paraId="65E1EF1D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17921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Urba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0D7C2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82 (51%)</w:t>
            </w:r>
          </w:p>
        </w:tc>
      </w:tr>
      <w:tr w:rsidR="00836758" w:rsidRPr="005414EA" w14:paraId="13C876B1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F09DF" w14:textId="270687DB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Economic</w:t>
            </w:r>
            <w:r w:rsidR="005414EA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Clas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7DCA" w14:textId="77777777" w:rsidR="00836758" w:rsidRPr="005414EA" w:rsidRDefault="00836758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836758" w:rsidRPr="005414EA" w14:paraId="52BE1D44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22A5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High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3CC36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</w:tr>
      <w:tr w:rsidR="00836758" w:rsidRPr="005414EA" w14:paraId="39BC01AB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597E3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Low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0C5AB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85 (52%)</w:t>
            </w:r>
          </w:p>
        </w:tc>
      </w:tr>
      <w:tr w:rsidR="00836758" w:rsidRPr="005414EA" w14:paraId="5734C956" w14:textId="77777777" w:rsidTr="005414EA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8E112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    Moderate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F7B95" w14:textId="77777777" w:rsidR="00836758" w:rsidRPr="005414E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168 (47%)</w:t>
            </w:r>
          </w:p>
        </w:tc>
      </w:tr>
      <w:tr w:rsidR="00836758" w:rsidRPr="005414EA" w14:paraId="2E70C43D" w14:textId="77777777" w:rsidTr="005414EA">
        <w:trPr>
          <w:cantSplit/>
          <w:jc w:val="center"/>
        </w:trPr>
        <w:tc>
          <w:tcPr>
            <w:tcW w:w="5000" w:type="pct"/>
            <w:gridSpan w:val="2"/>
          </w:tcPr>
          <w:p w14:paraId="1F1CC9A7" w14:textId="77777777" w:rsidR="00836758" w:rsidRPr="005414EA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5414EA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5414EA">
              <w:rPr>
                <w:rFonts w:asciiTheme="majorHAnsi" w:hAnsiTheme="majorHAnsi" w:cstheme="majorHAnsi"/>
                <w:sz w:val="22"/>
                <w:szCs w:val="22"/>
              </w:rPr>
              <w:t>Mean (SD); n (%)</w:t>
            </w:r>
          </w:p>
        </w:tc>
      </w:tr>
    </w:tbl>
    <w:p w14:paraId="37253752" w14:textId="77777777" w:rsidR="00836758" w:rsidRDefault="00836758">
      <w:pPr>
        <w:pStyle w:val="FirstParagraph"/>
      </w:pPr>
    </w:p>
    <w:sectPr w:rsidR="008367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291887" w14:textId="77777777" w:rsidR="002D2772" w:rsidRDefault="002D2772">
      <w:pPr>
        <w:spacing w:after="0"/>
      </w:pPr>
      <w:r>
        <w:separator/>
      </w:r>
    </w:p>
  </w:endnote>
  <w:endnote w:type="continuationSeparator" w:id="0">
    <w:p w14:paraId="33680F53" w14:textId="77777777" w:rsidR="002D2772" w:rsidRDefault="002D27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4EEEEA" w14:textId="77777777" w:rsidR="002D2772" w:rsidRDefault="002D2772">
      <w:r>
        <w:separator/>
      </w:r>
    </w:p>
  </w:footnote>
  <w:footnote w:type="continuationSeparator" w:id="0">
    <w:p w14:paraId="0C281DC0" w14:textId="77777777" w:rsidR="002D2772" w:rsidRDefault="002D2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FC6F3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5169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DEzNjcxMjM0NTFR0lEKTi0uzszPAykwrAUAi0R/VCwAAAA="/>
  </w:docVars>
  <w:rsids>
    <w:rsidRoot w:val="00836758"/>
    <w:rsid w:val="002D2772"/>
    <w:rsid w:val="005414EA"/>
    <w:rsid w:val="00836758"/>
    <w:rsid w:val="00C90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C1406"/>
  <w15:docId w15:val="{156ED463-81FA-4ABB-81CF-CB9CCE2A6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1T18:36:00Z</dcterms:created>
  <dcterms:modified xsi:type="dcterms:W3CDTF">2024-06-11T18:43:00Z</dcterms:modified>
</cp:coreProperties>
</file>